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B4AA4" w:rsidTr="00796EB3">
        <w:trPr>
          <w:trHeight w:val="290"/>
        </w:trPr>
        <w:tc>
          <w:tcPr>
            <w:tcW w:w="2160" w:type="dxa"/>
          </w:tcPr>
          <w:p w:rsidR="0000007A" w:rsidRPr="00DB4A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B4AA4" w:rsidRDefault="00734B9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DB4AA4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DB4AA4" w:rsidTr="00796EB3">
        <w:trPr>
          <w:trHeight w:val="290"/>
        </w:trPr>
        <w:tc>
          <w:tcPr>
            <w:tcW w:w="2160" w:type="dxa"/>
          </w:tcPr>
          <w:p w:rsidR="0000007A" w:rsidRPr="00DB4A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B4AA4" w:rsidRDefault="0066027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51</w:t>
            </w:r>
          </w:p>
        </w:tc>
      </w:tr>
      <w:tr w:rsidR="0000007A" w:rsidRPr="00DB4AA4" w:rsidTr="00796EB3">
        <w:trPr>
          <w:trHeight w:val="650"/>
        </w:trPr>
        <w:tc>
          <w:tcPr>
            <w:tcW w:w="2160" w:type="dxa"/>
          </w:tcPr>
          <w:p w:rsidR="0000007A" w:rsidRPr="00DB4AA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DB4AA4" w:rsidRDefault="00660279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utritional Efficacy of </w:t>
            </w:r>
            <w:proofErr w:type="spellStart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>Kappaphycus</w:t>
            </w:r>
            <w:proofErr w:type="spellEnd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>alvarezii</w:t>
            </w:r>
            <w:proofErr w:type="spellEnd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ap Supplementation on Growth and Body Composition of </w:t>
            </w:r>
            <w:proofErr w:type="spellStart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>Labeo</w:t>
            </w:r>
            <w:proofErr w:type="spellEnd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>rohita</w:t>
            </w:r>
            <w:proofErr w:type="spellEnd"/>
          </w:p>
        </w:tc>
      </w:tr>
      <w:tr w:rsidR="00CF0BBB" w:rsidRPr="00DB4AA4" w:rsidTr="00796EB3">
        <w:trPr>
          <w:trHeight w:val="332"/>
        </w:trPr>
        <w:tc>
          <w:tcPr>
            <w:tcW w:w="2160" w:type="dxa"/>
          </w:tcPr>
          <w:p w:rsidR="00CF0BBB" w:rsidRPr="00DB4AA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DB4AA4" w:rsidRDefault="0066027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:rsidR="0005336F" w:rsidRPr="00DB4AA4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05336F" w:rsidRPr="00DB4AA4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05336F" w:rsidRPr="00DB4AA4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c>
          <w:tcPr>
            <w:tcW w:w="1265" w:type="pct"/>
            <w:noWrap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B367DB" w:rsidRPr="00DB4AA4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091F6A" w:rsidRPr="00DB4AA4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B4AA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1264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05336F" w:rsidRPr="00DB4AA4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ED3C33" w:rsidP="00ED3C3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Aquaculture needs growth performance with cheap and healthy supplements. This work has attempted the use of coating weed gel over the market feed</w:t>
            </w:r>
            <w:r w:rsidR="0081240B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</w:t>
            </w:r>
            <w:proofErr w:type="spellStart"/>
            <w:r w:rsidR="0081240B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compliment</w:t>
            </w:r>
            <w:proofErr w:type="spellEnd"/>
            <w:r w:rsidR="0081240B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s efficiency. Utility of sea weed as nutrient supplement has been recently getting established and is being tried on all aquaculture candidates for economic prospects. 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1262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05336F" w:rsidRPr="00DB4AA4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81240B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1262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ED3C33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704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81240B" w:rsidRPr="00DB4AA4" w:rsidRDefault="00E11E3A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ew </w:t>
            </w:r>
            <w:r w:rsidR="0081240B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spects have to be noted and due changes be made for a clear output. </w:t>
            </w:r>
          </w:p>
          <w:p w:rsidR="00B72B7B" w:rsidRPr="00DB4AA4" w:rsidRDefault="00B72B7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81240B" w:rsidRPr="00DB4AA4" w:rsidRDefault="0081240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) </w:t>
            </w:r>
            <w:proofErr w:type="gramStart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 results</w:t>
            </w:r>
            <w:proofErr w:type="gramEnd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have been treated with ANOVA but  that has not been mentioned in the methodology. </w:t>
            </w:r>
          </w:p>
          <w:p w:rsidR="0081240B" w:rsidRPr="00DB4AA4" w:rsidRDefault="0081240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significance level has not been </w:t>
            </w:r>
            <w:proofErr w:type="gramStart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found  elsewhere</w:t>
            </w:r>
            <w:proofErr w:type="gramEnd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in any of the tabulated data of trials except in the result section </w:t>
            </w:r>
            <w:r w:rsidR="00B72B7B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as</w:t>
            </w: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brief mention. </w:t>
            </w:r>
          </w:p>
          <w:p w:rsidR="00B72B7B" w:rsidRPr="00DB4AA4" w:rsidRDefault="00B72B7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author is to take a note of this and add relevant details </w:t>
            </w:r>
          </w:p>
          <w:p w:rsidR="00B72B7B" w:rsidRPr="00DB4AA4" w:rsidRDefault="00B72B7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B72B7B" w:rsidRPr="00DB4AA4" w:rsidRDefault="00B72B7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i)  fish composition has been done but procedure for it has not been mentioned. </w:t>
            </w:r>
          </w:p>
          <w:p w:rsidR="0081240B" w:rsidRPr="00DB4AA4" w:rsidRDefault="0081240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ED3C33" w:rsidRPr="00DB4AA4" w:rsidRDefault="00B72B7B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i) </w:t>
            </w:r>
            <w:r w:rsidR="00ED3C33"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lack of scale, as omitting numbers can easily mislead by distorting proportions (especially in bar charts)</w:t>
            </w:r>
          </w:p>
          <w:p w:rsidR="0081240B" w:rsidRPr="00DB4AA4" w:rsidRDefault="00ED3C33" w:rsidP="00B72B7B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or clarity and to avoid deception, direct labelling of data points would serve the purpose over bare axes. 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703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05336F" w:rsidRPr="00DB4AA4" w:rsidRDefault="00ED3C33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eferences in the discussion part are not update. I suggest citing some recent articles that corroborate the present </w:t>
            </w:r>
            <w:proofErr w:type="gramStart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>study,.</w:t>
            </w:r>
            <w:proofErr w:type="gramEnd"/>
            <w:r w:rsidRPr="00DB4AA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  <w:p w:rsidR="00ED3C33" w:rsidRPr="00DB4AA4" w:rsidRDefault="00ED3C33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386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lastRenderedPageBreak/>
              <w:t>Is the language/English quality of the article suitable for scholarly communications?</w:t>
            </w:r>
          </w:p>
          <w:p w:rsidR="0005336F" w:rsidRPr="00DB4AA4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B72B7B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B4AA4">
              <w:rPr>
                <w:rFonts w:ascii="Arial" w:hAnsi="Arial" w:cs="Arial"/>
                <w:sz w:val="20"/>
                <w:szCs w:val="20"/>
                <w:lang w:val="en-GB"/>
              </w:rPr>
              <w:t xml:space="preserve">Good 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B4AA4" w:rsidTr="00556D14">
        <w:trPr>
          <w:trHeight w:val="1178"/>
        </w:trPr>
        <w:tc>
          <w:tcPr>
            <w:tcW w:w="1265" w:type="pct"/>
            <w:noWrap/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B4AA4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B4AA4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05336F" w:rsidRPr="00DB4AA4" w:rsidRDefault="00B72B7B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B4AA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The article needs a minor revision to carry out necessary changes with respect to the queries mentioned above to make it complete in all aspects. </w:t>
            </w:r>
          </w:p>
        </w:tc>
        <w:tc>
          <w:tcPr>
            <w:tcW w:w="1523" w:type="pct"/>
          </w:tcPr>
          <w:p w:rsidR="0005336F" w:rsidRPr="00DB4AA4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05336F" w:rsidRPr="00DB4AA4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5"/>
        <w:gridCol w:w="4464"/>
        <w:gridCol w:w="2617"/>
      </w:tblGrid>
      <w:tr w:rsidR="0005336F" w:rsidRPr="00DB4AA4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336F" w:rsidRPr="00DB4AA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B4AA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B4AA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DB4AA4" w:rsidTr="006579BA">
        <w:trPr>
          <w:trHeight w:val="935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93" w:type="pct"/>
            <w:shd w:val="clear" w:color="auto" w:fill="auto"/>
          </w:tcPr>
          <w:p w:rsidR="00091F6A" w:rsidRPr="00DB4AA4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B4AA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B4AA4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05336F" w:rsidRPr="00DB4AA4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B4AA4" w:rsidTr="006579BA">
        <w:trPr>
          <w:trHeight w:val="697"/>
        </w:trPr>
        <w:tc>
          <w:tcPr>
            <w:tcW w:w="2313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336F" w:rsidRPr="00DB4AA4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B4AA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5336F" w:rsidRPr="00DB4AA4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B4A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B4A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B4AA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05336F" w:rsidRPr="00DB4AA4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bookmarkEnd w:id="1"/>
    <w:p w:rsidR="00DB4AA4" w:rsidRDefault="00DB4AA4" w:rsidP="00DB4AA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viewer details:</w:t>
      </w:r>
    </w:p>
    <w:p w:rsidR="00DB4AA4" w:rsidRDefault="00DB4AA4" w:rsidP="00DB4AA4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DB4AA4" w:rsidRDefault="00DB4AA4" w:rsidP="00DB4AA4">
      <w:pPr>
        <w:rPr>
          <w:rFonts w:ascii="Helvetica" w:hAnsi="Helvetica"/>
        </w:rPr>
      </w:pPr>
      <w:r>
        <w:rPr>
          <w:rFonts w:ascii="Arial" w:hAnsi="Arial" w:cs="Arial"/>
          <w:color w:val="000000"/>
        </w:rPr>
        <w:t xml:space="preserve">M. </w:t>
      </w:r>
      <w:proofErr w:type="spellStart"/>
      <w:r>
        <w:rPr>
          <w:rFonts w:ascii="Arial" w:hAnsi="Arial" w:cs="Arial"/>
          <w:color w:val="000000"/>
        </w:rPr>
        <w:t>Muralidhara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  <w:color w:val="000000"/>
        </w:rPr>
        <w:t>Manonmaniam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undarana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gramStart"/>
      <w:r>
        <w:rPr>
          <w:rFonts w:ascii="Arial" w:hAnsi="Arial" w:cs="Arial"/>
          <w:color w:val="000000"/>
        </w:rPr>
        <w:t>University ,</w:t>
      </w:r>
      <w:proofErr w:type="gramEnd"/>
      <w:r>
        <w:rPr>
          <w:rFonts w:ascii="Arial" w:hAnsi="Arial" w:cs="Arial"/>
          <w:color w:val="000000"/>
        </w:rPr>
        <w:t xml:space="preserve"> India</w:t>
      </w:r>
      <w:r>
        <w:rPr>
          <w:rFonts w:ascii="Arial" w:hAnsi="Arial" w:cs="Arial"/>
          <w:color w:val="000000"/>
        </w:rPr>
        <w:br/>
      </w:r>
    </w:p>
    <w:p w:rsidR="00D9392F" w:rsidRPr="00DB4AA4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  <w:bookmarkStart w:id="2" w:name="_GoBack"/>
      <w:bookmarkEnd w:id="2"/>
    </w:p>
    <w:sectPr w:rsidR="00D9392F" w:rsidRPr="00DB4AA4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4B97" w:rsidRPr="0000007A" w:rsidRDefault="00734B97" w:rsidP="0099583E">
      <w:r>
        <w:separator/>
      </w:r>
    </w:p>
  </w:endnote>
  <w:endnote w:type="continuationSeparator" w:id="0">
    <w:p w:rsidR="00734B97" w:rsidRPr="0000007A" w:rsidRDefault="00734B9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4B97" w:rsidRPr="0000007A" w:rsidRDefault="00734B97" w:rsidP="0099583E">
      <w:r>
        <w:separator/>
      </w:r>
    </w:p>
  </w:footnote>
  <w:footnote w:type="continuationSeparator" w:id="0">
    <w:p w:rsidR="00734B97" w:rsidRPr="0000007A" w:rsidRDefault="00734B9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0D27F3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5FA4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579BA"/>
    <w:rsid w:val="00660279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359D"/>
    <w:rsid w:val="00707BE1"/>
    <w:rsid w:val="007238EB"/>
    <w:rsid w:val="007317C3"/>
    <w:rsid w:val="00734B97"/>
    <w:rsid w:val="0073538B"/>
    <w:rsid w:val="00766889"/>
    <w:rsid w:val="00766A0D"/>
    <w:rsid w:val="00766B8D"/>
    <w:rsid w:val="00767F8C"/>
    <w:rsid w:val="00774427"/>
    <w:rsid w:val="00780B67"/>
    <w:rsid w:val="00787E76"/>
    <w:rsid w:val="00796EB3"/>
    <w:rsid w:val="007B29D9"/>
    <w:rsid w:val="007D0246"/>
    <w:rsid w:val="007E2523"/>
    <w:rsid w:val="007F0FBA"/>
    <w:rsid w:val="007F4B4F"/>
    <w:rsid w:val="007F5873"/>
    <w:rsid w:val="0081240B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8F0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64EB7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367DB"/>
    <w:rsid w:val="00B43624"/>
    <w:rsid w:val="00B62087"/>
    <w:rsid w:val="00B62F41"/>
    <w:rsid w:val="00B72B7B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670B8"/>
    <w:rsid w:val="00D7603E"/>
    <w:rsid w:val="00D90124"/>
    <w:rsid w:val="00D90D23"/>
    <w:rsid w:val="00D9392F"/>
    <w:rsid w:val="00DA41F5"/>
    <w:rsid w:val="00DA6AED"/>
    <w:rsid w:val="00DB4568"/>
    <w:rsid w:val="00DB4AA4"/>
    <w:rsid w:val="00DB7E1B"/>
    <w:rsid w:val="00DC1D81"/>
    <w:rsid w:val="00DD0FE7"/>
    <w:rsid w:val="00E11E3A"/>
    <w:rsid w:val="00E451EA"/>
    <w:rsid w:val="00E46565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3C33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73EA"/>
    <w:rsid w:val="00F57E9D"/>
    <w:rsid w:val="00F7541F"/>
    <w:rsid w:val="00FA6528"/>
    <w:rsid w:val="00FC6387"/>
    <w:rsid w:val="00FD70A7"/>
    <w:rsid w:val="00FF09A0"/>
    <w:rsid w:val="00FF2FFF"/>
    <w:rsid w:val="00FF6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B16CBFA-74E5-4A26-AD92-620C1EB4A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9D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B4AA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06AD0-F49D-43FF-99D1-DF39FE242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7</cp:lastModifiedBy>
  <cp:revision>7</cp:revision>
  <dcterms:created xsi:type="dcterms:W3CDTF">2025-12-16T03:50:00Z</dcterms:created>
  <dcterms:modified xsi:type="dcterms:W3CDTF">2025-12-19T13:21:00Z</dcterms:modified>
</cp:coreProperties>
</file>